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4B633A" w14:textId="77777777" w:rsidR="006C498E" w:rsidRDefault="006C498E" w:rsidP="006C498E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Bebo: </w:t>
      </w:r>
      <w:r>
        <w:rPr>
          <w:rStyle w:val="spellingerror"/>
          <w:rFonts w:ascii="Verdana" w:hAnsi="Verdana"/>
          <w:sz w:val="28"/>
          <w:szCs w:val="28"/>
        </w:rPr>
        <w:t>beber</w:t>
      </w:r>
      <w:r>
        <w:rPr>
          <w:rStyle w:val="normaltextrun"/>
          <w:rFonts w:ascii="Verdana" w:hAnsi="Verdana"/>
          <w:sz w:val="28"/>
          <w:szCs w:val="28"/>
        </w:rPr>
        <w:t>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42A80F0" w14:textId="77777777" w:rsidR="006C498E" w:rsidRDefault="006C498E" w:rsidP="006C498E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Como: Comer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DA13AFF" w14:textId="77777777" w:rsidR="006C498E" w:rsidRDefault="006C498E" w:rsidP="006C498E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Lê: lee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D61313C" w14:textId="77777777" w:rsidR="006C498E" w:rsidRDefault="006C498E" w:rsidP="006C498E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Escrevo</w:t>
      </w:r>
      <w:r>
        <w:rPr>
          <w:rStyle w:val="normaltextrun"/>
          <w:rFonts w:ascii="Verdana" w:hAnsi="Verdana"/>
          <w:sz w:val="28"/>
          <w:szCs w:val="28"/>
        </w:rPr>
        <w:t>: </w:t>
      </w:r>
      <w:r>
        <w:rPr>
          <w:rStyle w:val="spellingerror"/>
          <w:rFonts w:ascii="Verdana" w:hAnsi="Verdana"/>
          <w:sz w:val="28"/>
          <w:szCs w:val="28"/>
        </w:rPr>
        <w:t>escribi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4AABA83" w14:textId="77777777" w:rsidR="006C498E" w:rsidRDefault="006C498E" w:rsidP="006C498E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cozinho</w:t>
      </w:r>
      <w:r>
        <w:rPr>
          <w:rStyle w:val="normaltextrun"/>
          <w:rFonts w:ascii="Verdana" w:hAnsi="Verdana"/>
          <w:sz w:val="28"/>
          <w:szCs w:val="28"/>
        </w:rPr>
        <w:t>: cook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4C22D1F" w14:textId="77777777" w:rsidR="006C498E" w:rsidRDefault="006C498E" w:rsidP="006C498E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peço</w:t>
      </w:r>
      <w:r>
        <w:rPr>
          <w:rStyle w:val="normaltextrun"/>
          <w:rFonts w:ascii="Verdana" w:hAnsi="Verdana"/>
          <w:sz w:val="28"/>
          <w:szCs w:val="28"/>
        </w:rPr>
        <w:t>: orde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849F014" w14:textId="77777777" w:rsidR="006C498E" w:rsidRDefault="006C498E" w:rsidP="006C498E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fervo</w:t>
      </w:r>
      <w:r>
        <w:rPr>
          <w:rStyle w:val="normaltextrun"/>
          <w:rFonts w:ascii="Verdana" w:hAnsi="Verdana"/>
          <w:sz w:val="28"/>
          <w:szCs w:val="28"/>
        </w:rPr>
        <w:t>: boil /</w:t>
      </w:r>
      <w:r>
        <w:rPr>
          <w:rStyle w:val="spellingerror"/>
          <w:rFonts w:ascii="Verdana" w:hAnsi="Verdana"/>
          <w:sz w:val="28"/>
          <w:szCs w:val="28"/>
        </w:rPr>
        <w:t>hervi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78C05BD" w14:textId="77777777" w:rsidR="006C498E" w:rsidRDefault="006C498E" w:rsidP="006C498E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corta</w:t>
      </w:r>
      <w:r>
        <w:rPr>
          <w:rStyle w:val="normaltextrun"/>
          <w:rFonts w:ascii="Verdana" w:hAnsi="Verdana"/>
          <w:sz w:val="28"/>
          <w:szCs w:val="28"/>
        </w:rPr>
        <w:t>: cut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1C4C84D" w14:textId="77777777" w:rsidR="006C498E" w:rsidRDefault="006C498E" w:rsidP="006C498E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spellingerror"/>
          <w:rFonts w:ascii="Verdana" w:hAnsi="Verdana"/>
          <w:sz w:val="28"/>
          <w:szCs w:val="28"/>
        </w:rPr>
        <w:t>frito</w:t>
      </w:r>
      <w:r>
        <w:rPr>
          <w:rStyle w:val="normaltextrun"/>
          <w:rFonts w:ascii="Verdana" w:hAnsi="Verdana"/>
          <w:sz w:val="28"/>
          <w:szCs w:val="28"/>
        </w:rPr>
        <w:t>: fry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4DA1DD3" w14:textId="77777777" w:rsidR="00A542E6" w:rsidRDefault="00A459EB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C072A" w14:textId="77777777" w:rsidR="00A459EB" w:rsidRDefault="00A459EB" w:rsidP="006C498E">
      <w:pPr>
        <w:spacing w:after="0" w:line="240" w:lineRule="auto"/>
      </w:pPr>
      <w:r>
        <w:separator/>
      </w:r>
    </w:p>
  </w:endnote>
  <w:endnote w:type="continuationSeparator" w:id="0">
    <w:p w14:paraId="2B8C9055" w14:textId="77777777" w:rsidR="00A459EB" w:rsidRDefault="00A459EB" w:rsidP="006C49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AEB97C" w14:textId="77777777" w:rsidR="00A459EB" w:rsidRDefault="00A459EB" w:rsidP="006C498E">
      <w:pPr>
        <w:spacing w:after="0" w:line="240" w:lineRule="auto"/>
      </w:pPr>
      <w:r>
        <w:separator/>
      </w:r>
    </w:p>
  </w:footnote>
  <w:footnote w:type="continuationSeparator" w:id="0">
    <w:p w14:paraId="7FCEF75A" w14:textId="77777777" w:rsidR="00A459EB" w:rsidRDefault="00A459EB" w:rsidP="006C49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000E1C"/>
    <w:multiLevelType w:val="multilevel"/>
    <w:tmpl w:val="D2E66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LM0s7AwMwayjJV0lIJTi4sz8/NACgxrAQzV+JEsAAAA"/>
  </w:docVars>
  <w:rsids>
    <w:rsidRoot w:val="00B54CC3"/>
    <w:rsid w:val="00305116"/>
    <w:rsid w:val="006C498E"/>
    <w:rsid w:val="00A459EB"/>
    <w:rsid w:val="00B54CC3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159DAB8-B019-4558-96B0-0179F477D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C49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C498E"/>
  </w:style>
  <w:style w:type="character" w:customStyle="1" w:styleId="spellingerror">
    <w:name w:val="spellingerror"/>
    <w:basedOn w:val="DefaultParagraphFont"/>
    <w:rsid w:val="006C498E"/>
  </w:style>
  <w:style w:type="character" w:customStyle="1" w:styleId="eop">
    <w:name w:val="eop"/>
    <w:basedOn w:val="DefaultParagraphFont"/>
    <w:rsid w:val="006C49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06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42:00Z</dcterms:created>
  <dcterms:modified xsi:type="dcterms:W3CDTF">2019-04-03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42:51.1009885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